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031C78">
        <w:fldChar w:fldCharType="begin"/>
      </w:r>
      <w:r w:rsidR="00031C78">
        <w:instrText xml:space="preserve"> HYPERLINK "http://dx.doi.org/10.1371/journal.pmed.1002036" </w:instrText>
      </w:r>
      <w:r w:rsidR="00031C7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031C7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a7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a7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56515F3C" w:rsidR="005473B6" w:rsidRPr="00FF76EF" w:rsidRDefault="00D1724D" w:rsidP="00AC31EB">
            <w:pPr>
              <w:spacing w:line="276" w:lineRule="auto"/>
              <w:rPr>
                <w:rFonts w:ascii="Times New Roman" w:eastAsia="Times New Roman" w:hAnsi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</w:t>
            </w:r>
            <w:r w:rsidRPr="00FF76EF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 xml:space="preserve"> </w:t>
            </w:r>
            <w:r w:rsidR="008C098C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1,2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0F4FE410" w:rsidR="005473B6" w:rsidRPr="00FF76EF" w:rsidRDefault="005473B6" w:rsidP="00FF76EF">
            <w:pPr>
              <w:tabs>
                <w:tab w:val="left" w:pos="142"/>
              </w:tabs>
              <w:spacing w:line="276" w:lineRule="auto"/>
              <w:jc w:val="center"/>
              <w:rPr>
                <w:rFonts w:eastAsiaTheme="minorEastAsia"/>
                <w:b/>
                <w:color w:val="000000"/>
                <w:lang w:val="en-US" w:eastAsia="ja-JP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6171DB5" w:rsidR="005473B6" w:rsidRPr="00FF76EF" w:rsidRDefault="008C098C" w:rsidP="00FF76EF">
            <w:pPr>
              <w:spacing w:line="276" w:lineRule="auto"/>
              <w:jc w:val="center"/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</w:pPr>
            <w:r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2</w:t>
            </w:r>
            <w:r w:rsidR="008F01A0">
              <w:rPr>
                <w:rFonts w:ascii="Times New Roman" w:eastAsiaTheme="minorEastAsia" w:hAnsi="Times New Roman" w:hint="eastAsia"/>
                <w:color w:val="000000"/>
                <w:u w:val="single"/>
                <w:lang w:val="en-US" w:eastAsia="ja-JP"/>
              </w:rPr>
              <w:t>,</w:t>
            </w:r>
            <w:r w:rsid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4C635544" w:rsidR="005473B6" w:rsidRPr="008F01A0" w:rsidRDefault="008C098C" w:rsidP="00FF76EF">
            <w:pPr>
              <w:spacing w:line="276" w:lineRule="auto"/>
              <w:jc w:val="center"/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FC4EA91" w:rsidR="005473B6" w:rsidRPr="008F01A0" w:rsidRDefault="00CD0FCE" w:rsidP="00AC31EB">
            <w:pPr>
              <w:spacing w:line="276" w:lineRule="auto"/>
              <w:rPr>
                <w:rFonts w:ascii="Times New Roman" w:hAnsi="Times New Roman"/>
                <w:color w:val="000000"/>
                <w:u w:val="single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</w:t>
            </w:r>
            <w:r w:rsidR="008C098C" w:rsidRPr="008F01A0">
              <w:rPr>
                <w:rFonts w:ascii="Times New Roman" w:hAnsi="Times New Roman"/>
                <w:color w:val="000000"/>
                <w:u w:val="single"/>
                <w:lang w:val="en-US"/>
              </w:rPr>
              <w:t>3</w:t>
            </w:r>
            <w:r w:rsidR="008F01A0">
              <w:rPr>
                <w:rFonts w:ascii="Times New Roman" w:hAnsi="Times New Roman"/>
                <w:color w:val="000000"/>
                <w:u w:val="single"/>
                <w:lang w:val="en-US"/>
              </w:rPr>
              <w:t>,4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E6E157F" w:rsidR="005473B6" w:rsidRPr="008F01A0" w:rsidRDefault="00CD0FCE" w:rsidP="00AC31EB">
            <w:pPr>
              <w:spacing w:line="276" w:lineRule="auto"/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</w:t>
            </w:r>
            <w:r w:rsidRPr="008F01A0">
              <w:rPr>
                <w:rFonts w:ascii="Times New Roman" w:eastAsia="Times New Roman" w:hAnsi="Times New Roman"/>
                <w:bCs/>
                <w:color w:val="000000"/>
                <w:lang w:val="en-US"/>
              </w:rPr>
              <w:t xml:space="preserve">  </w:t>
            </w:r>
            <w:r w:rsidR="008C098C" w:rsidRP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3</w:t>
            </w:r>
            <w:r w:rsid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,4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34E30459" w:rsidR="005473B6" w:rsidRPr="008F01A0" w:rsidRDefault="008C098C" w:rsidP="00FF76EF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3</w:t>
            </w:r>
            <w:r w:rsidR="008F01A0"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,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43C95286" w:rsidR="005473B6" w:rsidRPr="008F01A0" w:rsidRDefault="008C098C" w:rsidP="008F01A0">
            <w:pPr>
              <w:tabs>
                <w:tab w:val="left" w:pos="142"/>
              </w:tabs>
              <w:spacing w:line="276" w:lineRule="auto"/>
              <w:ind w:firstLineChars="250" w:firstLine="550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lastRenderedPageBreak/>
              <w:t>4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0076A5E8" w:rsidR="005473B6" w:rsidRPr="008F01A0" w:rsidRDefault="008C098C" w:rsidP="00FF76EF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</w:pPr>
            <w:r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lastRenderedPageBreak/>
              <w:t>4</w:t>
            </w:r>
            <w:r w:rsidR="00FF76EF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,</w:t>
            </w:r>
            <w:r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5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25E21FF1" w:rsidR="005473B6" w:rsidRPr="008F01A0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</w:t>
            </w:r>
            <w:r w:rsidR="008C098C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4</w:t>
            </w:r>
            <w:r w:rsidR="00FF76EF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,</w:t>
            </w:r>
            <w:r w:rsidR="008C098C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5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a3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D8D46AA" w:rsidR="005473B6" w:rsidRPr="008F01A0" w:rsidRDefault="007D2D6C" w:rsidP="00AC31EB">
            <w:pPr>
              <w:pStyle w:val="a3"/>
              <w:spacing w:line="276" w:lineRule="auto"/>
              <w:jc w:val="left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  <w:u w:val="single"/>
                <w:lang w:val="en-US" w:eastAsia="ja-JP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     </w:t>
            </w:r>
            <w:r w:rsidR="008C098C" w:rsidRPr="008F01A0">
              <w:rPr>
                <w:rFonts w:ascii="Times New Roman" w:hAnsi="Times New Roman"/>
                <w:color w:val="000000"/>
                <w:sz w:val="22"/>
                <w:szCs w:val="22"/>
                <w:u w:val="single"/>
                <w:lang w:val="en-US"/>
              </w:rPr>
              <w:t>6</w:t>
            </w:r>
            <w:r w:rsidR="008F01A0" w:rsidRPr="008F01A0">
              <w:rPr>
                <w:rFonts w:ascii="Times New Roman" w:hAnsi="Times New Roman"/>
                <w:color w:val="000000"/>
                <w:sz w:val="22"/>
                <w:szCs w:val="22"/>
                <w:u w:val="single"/>
                <w:lang w:val="en-US"/>
              </w:rPr>
              <w:t>,7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0DA5EE7" w:rsidR="005473B6" w:rsidRPr="008F01A0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</w:t>
            </w:r>
            <w:r w:rsidRPr="00FF76EF">
              <w:rPr>
                <w:rFonts w:ascii="Times New Roman" w:hAnsi="Times New Roman"/>
                <w:b/>
                <w:color w:val="000000"/>
                <w:lang w:val="en-US"/>
              </w:rPr>
              <w:t xml:space="preserve"> </w:t>
            </w:r>
            <w:r w:rsidR="008C098C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6</w:t>
            </w:r>
            <w:r w:rsid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,7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121E11FB" w:rsidR="005473B6" w:rsidRPr="008F01A0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</w:t>
            </w:r>
            <w:r w:rsidRPr="008F01A0">
              <w:rPr>
                <w:rFonts w:eastAsia="Times New Roman"/>
                <w:bCs/>
                <w:color w:val="000000"/>
                <w:lang w:val="en-US"/>
              </w:rPr>
              <w:t xml:space="preserve">     </w:t>
            </w:r>
            <w:r w:rsidR="008C098C" w:rsidRP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6</w:t>
            </w:r>
            <w:r w:rsid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,7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0EFC777A" w:rsidR="005473B6" w:rsidRPr="008F01A0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8C098C" w:rsidRPr="008F01A0">
              <w:rPr>
                <w:rFonts w:ascii="Times New Roman" w:hAnsi="Times New Roman"/>
                <w:bCs/>
                <w:color w:val="000000"/>
                <w:u w:val="single"/>
                <w:lang w:val="en-US"/>
              </w:rPr>
              <w:t>3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35BD17F5" w:rsidR="005473B6" w:rsidRPr="008F01A0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7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1A4FD417" w:rsidR="005473B6" w:rsidRPr="008F01A0" w:rsidRDefault="008C098C" w:rsidP="00BE4D62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7</w:t>
            </w:r>
            <w:r w:rsidR="00BE4D62" w:rsidRP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,</w:t>
            </w:r>
            <w:r w:rsidRP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8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2E216FA9" w:rsidR="005473B6" w:rsidRPr="008F01A0" w:rsidRDefault="008C098C" w:rsidP="00BE4D62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</w:pPr>
            <w:r w:rsidRP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7</w:t>
            </w:r>
            <w:r w:rsidR="00BE4D62" w:rsidRP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,</w:t>
            </w:r>
            <w:r w:rsidRPr="008F01A0">
              <w:rPr>
                <w:rFonts w:ascii="Times New Roman" w:eastAsia="Times New Roman" w:hAnsi="Times New Roman"/>
                <w:bCs/>
                <w:color w:val="000000"/>
                <w:u w:val="single"/>
                <w:lang w:val="en-US"/>
              </w:rPr>
              <w:t>8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260FB4BE" w:rsidR="005473B6" w:rsidRPr="008F01A0" w:rsidRDefault="008C098C" w:rsidP="00BE4D62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7,8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6F9CDCE" w:rsidR="005473B6" w:rsidRPr="008F01A0" w:rsidRDefault="008F01A0" w:rsidP="00BE4D62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u w:val="single"/>
                <w:lang w:val="en-US"/>
              </w:rPr>
            </w:pPr>
            <w:r w:rsidRPr="008F01A0">
              <w:rPr>
                <w:rFonts w:ascii="Times New Roman" w:hAnsi="Times New Roman"/>
                <w:color w:val="000000"/>
                <w:u w:val="single"/>
                <w:lang w:val="en-US"/>
              </w:rPr>
              <w:t>9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7201AAC0" w:rsidR="005473B6" w:rsidRPr="008F01A0" w:rsidRDefault="00BE4D62" w:rsidP="00BE4D62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1</w:t>
            </w:r>
            <w:r w:rsid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1</w:t>
            </w: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,1</w:t>
            </w:r>
            <w:r w:rsid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2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B77B411" w:rsidR="005473B6" w:rsidRPr="008F01A0" w:rsidRDefault="008F01A0" w:rsidP="003B1604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12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BCEA565" w:rsidR="005473B6" w:rsidRPr="008F01A0" w:rsidRDefault="008F01A0" w:rsidP="003B1604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color w:val="000000"/>
                <w:u w:val="single"/>
                <w:lang w:val="en-US" w:eastAsia="ja-JP"/>
              </w:rPr>
              <w:t>12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679F902" w:rsidR="005473B6" w:rsidRPr="008F01A0" w:rsidRDefault="008C098C" w:rsidP="003B1604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8704674" w:rsidR="005473B6" w:rsidRPr="008F01A0" w:rsidRDefault="008C098C" w:rsidP="003B1604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</w:pPr>
            <w:r w:rsidRPr="008F01A0">
              <w:rPr>
                <w:rFonts w:ascii="Times New Roman" w:eastAsiaTheme="minorEastAsia" w:hAnsi="Times New Roman"/>
                <w:bCs/>
                <w:color w:val="000000"/>
                <w:u w:val="single"/>
                <w:lang w:val="en-US" w:eastAsia="ja-JP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B8F63D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22CEA" w14:textId="77777777" w:rsidR="00A248DC" w:rsidRDefault="00A248DC" w:rsidP="001330D2">
      <w:pPr>
        <w:spacing w:after="0" w:line="240" w:lineRule="auto"/>
      </w:pPr>
      <w:r>
        <w:separator/>
      </w:r>
    </w:p>
  </w:endnote>
  <w:endnote w:type="continuationSeparator" w:id="0">
    <w:p w14:paraId="2C40481C" w14:textId="77777777" w:rsidR="00A248DC" w:rsidRDefault="00A248D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26F8E06C" w14:textId="77777777" w:rsidR="00136D75" w:rsidRDefault="00136D75" w:rsidP="001330D2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a9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4D6AE6">
      <w:rPr>
        <w:rStyle w:val="ab"/>
        <w:noProof/>
      </w:rPr>
      <w:t>2</w:t>
    </w:r>
    <w:r>
      <w:rPr>
        <w:rStyle w:val="ab"/>
      </w:rPr>
      <w:fldChar w:fldCharType="end"/>
    </w:r>
  </w:p>
  <w:p w14:paraId="3B2567A8" w14:textId="77777777" w:rsidR="00136D75" w:rsidRDefault="00136D75" w:rsidP="001330D2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628EB" w14:textId="77777777" w:rsidR="00A248DC" w:rsidRDefault="00A248DC" w:rsidP="001330D2">
      <w:pPr>
        <w:spacing w:after="0" w:line="240" w:lineRule="auto"/>
      </w:pPr>
      <w:r>
        <w:separator/>
      </w:r>
    </w:p>
  </w:footnote>
  <w:footnote w:type="continuationSeparator" w:id="0">
    <w:p w14:paraId="1E7F9201" w14:textId="77777777" w:rsidR="00A248DC" w:rsidRDefault="00A248D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31C78"/>
    <w:rsid w:val="001330D2"/>
    <w:rsid w:val="00136D75"/>
    <w:rsid w:val="001920C3"/>
    <w:rsid w:val="001B552B"/>
    <w:rsid w:val="001D292C"/>
    <w:rsid w:val="001D5035"/>
    <w:rsid w:val="002904AC"/>
    <w:rsid w:val="00292170"/>
    <w:rsid w:val="003B1604"/>
    <w:rsid w:val="003C5A7F"/>
    <w:rsid w:val="004C08C0"/>
    <w:rsid w:val="004D6AE6"/>
    <w:rsid w:val="004F2B21"/>
    <w:rsid w:val="005473B6"/>
    <w:rsid w:val="005B3B4D"/>
    <w:rsid w:val="005D3A31"/>
    <w:rsid w:val="006B6BF3"/>
    <w:rsid w:val="007A3072"/>
    <w:rsid w:val="007D2D6C"/>
    <w:rsid w:val="007E78A6"/>
    <w:rsid w:val="007F5AE2"/>
    <w:rsid w:val="00857256"/>
    <w:rsid w:val="008C098C"/>
    <w:rsid w:val="008D528F"/>
    <w:rsid w:val="008F01A0"/>
    <w:rsid w:val="00967969"/>
    <w:rsid w:val="009C4B44"/>
    <w:rsid w:val="00A248DC"/>
    <w:rsid w:val="00AC31EB"/>
    <w:rsid w:val="00BE4D62"/>
    <w:rsid w:val="00CD0FCE"/>
    <w:rsid w:val="00D1724D"/>
    <w:rsid w:val="00D52612"/>
    <w:rsid w:val="00D540EA"/>
    <w:rsid w:val="00D549CD"/>
    <w:rsid w:val="00FA28B8"/>
    <w:rsid w:val="00FB705A"/>
    <w:rsid w:val="00FF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a4">
    <w:name w:val="コメント文字列 (文字)"/>
    <w:basedOn w:val="a0"/>
    <w:link w:val="a3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a5">
    <w:name w:val="Balloon Text"/>
    <w:basedOn w:val="a"/>
    <w:link w:val="a6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a7">
    <w:name w:val="Hyperlink"/>
    <w:basedOn w:val="a0"/>
    <w:uiPriority w:val="99"/>
    <w:unhideWhenUsed/>
    <w:rsid w:val="001330D2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1330D2"/>
    <w:pPr>
      <w:ind w:left="720"/>
      <w:contextualSpacing/>
    </w:pPr>
  </w:style>
  <w:style w:type="paragraph" w:styleId="a9">
    <w:name w:val="footer"/>
    <w:basedOn w:val="a"/>
    <w:link w:val="aa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フッター (文字)"/>
    <w:basedOn w:val="a0"/>
    <w:link w:val="a9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ab">
    <w:name w:val="page number"/>
    <w:basedOn w:val="a0"/>
    <w:uiPriority w:val="99"/>
    <w:semiHidden/>
    <w:unhideWhenUsed/>
    <w:rsid w:val="001330D2"/>
  </w:style>
  <w:style w:type="character" w:styleId="ac">
    <w:name w:val="FollowedHyperlink"/>
    <w:basedOn w:val="a0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ad">
    <w:name w:val="header"/>
    <w:basedOn w:val="a"/>
    <w:link w:val="ae"/>
    <w:uiPriority w:val="99"/>
    <w:unhideWhenUsed/>
    <w:rsid w:val="00FF76EF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F76EF"/>
    <w:rPr>
      <w:rFonts w:ascii="Georgia" w:eastAsia="Calibri" w:hAnsi="Georgia" w:cs="Times New Roman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1351</Words>
  <Characters>7701</Characters>
  <Application>Microsoft Office Word</Application>
  <DocSecurity>0</DocSecurity>
  <Lines>64</Lines>
  <Paragraphs>1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OBE-nut checklist table</vt:lpstr>
      <vt:lpstr>STROBE-nut checklist table</vt:lpstr>
    </vt:vector>
  </TitlesOfParts>
  <Manager/>
  <Company>Ghent University www.nutrition.ugent.be</Company>
  <LinksUpToDate>false</LinksUpToDate>
  <CharactersWithSpaces>90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Daiki</cp:lastModifiedBy>
  <cp:revision>6</cp:revision>
  <dcterms:created xsi:type="dcterms:W3CDTF">2021-03-11T02:53:00Z</dcterms:created>
  <dcterms:modified xsi:type="dcterms:W3CDTF">2021-08-09T10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